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E2227" w14:textId="61CC6C77" w:rsidR="003D10E4" w:rsidRDefault="00B76D8F" w:rsidP="00C80D46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D81EF2">
        <w:rPr>
          <w:lang w:val="en-GB"/>
        </w:rPr>
        <w:t>-</w:t>
      </w:r>
      <w:r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0223CB98" w14:textId="0FF111C3" w:rsidR="00013E94" w:rsidRPr="00013E94" w:rsidRDefault="00013E94" w:rsidP="00013E94">
      <w:pPr>
        <w:jc w:val="center"/>
      </w:pPr>
      <w:r>
        <w:rPr>
          <w:noProof/>
        </w:rPr>
        <w:drawing>
          <wp:inline distT="0" distB="0" distL="0" distR="0" wp14:anchorId="5FAB7C3F" wp14:editId="2780370B">
            <wp:extent cx="1295400" cy="1634197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298175" cy="163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7F9846A" w14:textId="77777777" w:rsidR="002B14AB" w:rsidRDefault="003F2AC7" w:rsidP="002B14AB">
      <w:pPr>
        <w:rPr>
          <w:noProof/>
        </w:rPr>
      </w:pPr>
      <w:r w:rsidRPr="00682C2F">
        <w:rPr>
          <w:noProof/>
        </w:rPr>
        <w:t xml:space="preserve">We are in the year 2100. Technology is so advanced that robots are all around us. They talk, eat and do whatever you tell them to do. </w:t>
      </w:r>
    </w:p>
    <w:p w14:paraId="0CAA6D72" w14:textId="2C29BB0C" w:rsidR="00012DD4" w:rsidRPr="00682C2F" w:rsidRDefault="003F2AC7" w:rsidP="002B14AB">
      <w:pPr>
        <w:rPr>
          <w:b/>
          <w:bCs/>
          <w:noProof/>
        </w:rPr>
      </w:pPr>
      <w:r w:rsidRPr="003F2AC7">
        <w:rPr>
          <w:noProof/>
        </w:rPr>
        <w:t>You</w:t>
      </w:r>
      <w:r w:rsidR="006D16B7">
        <w:rPr>
          <w:noProof/>
        </w:rPr>
        <w:t xml:space="preserve"> are working on a </w:t>
      </w:r>
      <w:r w:rsidR="006D16B7" w:rsidRPr="006D16B7">
        <w:rPr>
          <w:noProof/>
        </w:rPr>
        <w:t>robot service</w:t>
      </w:r>
      <w:r w:rsidR="006D16B7">
        <w:rPr>
          <w:noProof/>
        </w:rPr>
        <w:t xml:space="preserve"> and you</w:t>
      </w:r>
      <w:r w:rsidRPr="003F2AC7">
        <w:rPr>
          <w:noProof/>
        </w:rPr>
        <w:t xml:space="preserve"> need to create a robotService </w:t>
      </w:r>
      <w:r>
        <w:rPr>
          <w:noProof/>
        </w:rPr>
        <w:t xml:space="preserve">project </w:t>
      </w:r>
      <w:r w:rsidRPr="003F2AC7">
        <w:rPr>
          <w:noProof/>
        </w:rPr>
        <w:t>to monitor the actions of the robot. Each service has a robot that requires different care. Your job is to add, feed and take care of the robot</w:t>
      </w:r>
      <w:r w:rsidR="00013E94">
        <w:rPr>
          <w:noProof/>
        </w:rPr>
        <w:t>, as well as upgrade it with various supplements</w:t>
      </w:r>
      <w:r w:rsidRPr="003F2AC7">
        <w:rPr>
          <w:noProof/>
        </w:rPr>
        <w:t>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99AB95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F2AC7">
        <w:rPr>
          <w:b/>
          <w:bCs/>
          <w:noProof/>
        </w:rPr>
        <w:t>robotServic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31B76114" w14:textId="0C75F234" w:rsidR="00F72108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0C2004DC" w14:textId="2D499690" w:rsidR="00C3318C" w:rsidRDefault="00C3318C" w:rsidP="00733A3C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>
        <w:rPr>
          <w:rStyle w:val="CodeChar"/>
        </w:rPr>
        <w:t>ConsoleReader</w:t>
      </w:r>
      <w:r>
        <w:t xml:space="preserve">, </w:t>
      </w:r>
      <w:r>
        <w:rPr>
          <w:rStyle w:val="CodeChar"/>
        </w:rPr>
        <w:t>ConsoleWriter,</w:t>
      </w:r>
      <w:r>
        <w:t xml:space="preserve"> and enc. It's good practice but it's not required.</w:t>
      </w:r>
    </w:p>
    <w:p w14:paraId="3EB93F6B" w14:textId="0BB8BEB6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Service</w:t>
      </w:r>
      <w:r>
        <w:rPr>
          <w:b/>
          <w:bCs/>
        </w:rPr>
        <w:t xml:space="preserve">, </w:t>
      </w:r>
      <w:r w:rsidR="00142ACB">
        <w:rPr>
          <w:rFonts w:ascii="Consolas" w:hAnsi="Consolas"/>
          <w:b/>
          <w:bCs/>
        </w:rPr>
        <w:t>Robot</w:t>
      </w:r>
      <w:r>
        <w:rPr>
          <w:b/>
          <w:bCs/>
        </w:rPr>
        <w:t xml:space="preserve">, </w:t>
      </w:r>
      <w:r w:rsidR="00740E3D">
        <w:rPr>
          <w:rFonts w:ascii="Consolas" w:hAnsi="Consolas"/>
          <w:b/>
          <w:bCs/>
          <w:noProof/>
        </w:rPr>
        <w:t>Supplemen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0169EDC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40E3D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440095F7" w:rsidR="00420CDF" w:rsidRDefault="00142AC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40E3D">
        <w:rPr>
          <w:noProof/>
        </w:rPr>
        <w:t>Supplement</w:t>
      </w:r>
    </w:p>
    <w:p w14:paraId="06855966" w14:textId="6585F5BA" w:rsidR="00733A3C" w:rsidRPr="007850A0" w:rsidRDefault="00142ACB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40E3D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40E3D">
        <w:rPr>
          <w:b/>
        </w:rPr>
        <w:t>supplemen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0A959A70" w:rsidR="00733A3C" w:rsidRPr="0059524F" w:rsidRDefault="00740E3D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hardness</w:t>
      </w:r>
      <w:r w:rsidR="0059524F" w:rsidRPr="0059524F">
        <w:rPr>
          <w:rFonts w:ascii="Consolas" w:hAnsi="Consolas"/>
        </w:rPr>
        <w:t xml:space="preserve"> </w:t>
      </w:r>
      <w:r w:rsidR="0059524F"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170F89A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40E3D">
        <w:rPr>
          <w:bCs/>
        </w:rPr>
        <w:t>supplements</w:t>
      </w:r>
      <w:r w:rsidR="00142ACB">
        <w:rPr>
          <w:bCs/>
        </w:rPr>
        <w:t xml:space="preserve"> that the service offers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lastRenderedPageBreak/>
        <w:t>Constructor</w:t>
      </w:r>
    </w:p>
    <w:p w14:paraId="4EB4CFD7" w14:textId="13D54BBA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740E3D">
        <w:rPr>
          <w:rFonts w:ascii="Consolas" w:hAnsi="Consolas"/>
          <w:b/>
          <w:bCs/>
          <w:noProof/>
          <w:lang w:val="en-GB"/>
        </w:rPr>
        <w:t>Base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82CD2D2" w14:textId="14713C26" w:rsidR="002D5462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740E3D">
        <w:t>hard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63FE0AE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40E3D">
        <w:rPr>
          <w:rFonts w:ascii="Consolas" w:hAnsi="Consolas"/>
          <w:b/>
          <w:bCs/>
          <w:noProof/>
          <w:lang w:val="en-GB"/>
        </w:rPr>
        <w:t>Supplements</w:t>
      </w:r>
      <w:r w:rsidRPr="00772F80">
        <w:rPr>
          <w:noProof/>
          <w:lang w:val="en-GB"/>
        </w:rPr>
        <w:t>:</w:t>
      </w:r>
    </w:p>
    <w:p w14:paraId="3D4EC3AA" w14:textId="1F002C19" w:rsidR="00733A3C" w:rsidRPr="00142ACB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PlasticArmor</w:t>
      </w:r>
    </w:p>
    <w:p w14:paraId="7A2FBC70" w14:textId="14815A13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  <w:lang w:val="en-GB"/>
        </w:rPr>
        <w:t>plastic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490F49D2" w:rsidR="00733A3C" w:rsidRPr="0059524F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etalArmor</w:t>
      </w:r>
    </w:p>
    <w:p w14:paraId="2392DE00" w14:textId="452A7C30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</w:rPr>
        <w:t>metal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1CA858A" w:rsidR="00733A3C" w:rsidRDefault="0068200B" w:rsidP="00733A3C">
      <w:pPr>
        <w:pStyle w:val="Heading3"/>
        <w:jc w:val="both"/>
      </w:pPr>
      <w:r>
        <w:t>Base</w:t>
      </w:r>
      <w:r w:rsidR="00142ACB">
        <w:t>Robot</w:t>
      </w:r>
    </w:p>
    <w:p w14:paraId="6F19DB46" w14:textId="0A577D2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42ACB">
        <w:rPr>
          <w:b/>
        </w:rPr>
        <w:t>robo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DBE5D66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bCs/>
        </w:rPr>
        <w:t>Robo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0B120287" w:rsidR="00733A3C" w:rsidRPr="00FE21C6" w:rsidRDefault="00142ACB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 w:rsidRPr="00FE21C6">
        <w:rPr>
          <w:rFonts w:ascii="Consolas" w:hAnsi="Consolas"/>
          <w:b/>
          <w:noProof/>
        </w:rPr>
        <w:t xml:space="preserve"> - String</w:t>
      </w:r>
    </w:p>
    <w:p w14:paraId="1B49C734" w14:textId="2665AD56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142ACB">
        <w:t>kin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2393755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noProof/>
        </w:rPr>
        <w:t xml:space="preserve">Robot kind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4CF79AE2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int</w:t>
      </w:r>
    </w:p>
    <w:p w14:paraId="7EC68EAF" w14:textId="7146F11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22A7FDD3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6E0BAE2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142ACB">
        <w:rPr>
          <w:rFonts w:ascii="Consolas" w:hAnsi="Consolas"/>
          <w:b/>
          <w:noProof/>
        </w:rPr>
        <w:t>Robo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64AB1988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</w:rPr>
        <w:t>’s</w:t>
      </w:r>
      <w:r w:rsidR="007E294F">
        <w:t xml:space="preserve"> kilograms</w:t>
      </w:r>
      <w:r>
        <w:t xml:space="preserve">. Keep in mind that some </w:t>
      </w:r>
      <w:r w:rsidR="00142ACB">
        <w:t>kinds</w:t>
      </w:r>
      <w:r>
        <w:t xml:space="preserve"> of </w:t>
      </w:r>
      <w:r w:rsidR="00142ACB">
        <w:rPr>
          <w:rFonts w:ascii="Consolas" w:hAnsi="Consolas"/>
          <w:b/>
          <w:noProof/>
        </w:rPr>
        <w:t>Robo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3E410D06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2AFA3CB1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142ACB">
        <w:t>kind</w:t>
      </w:r>
      <w:r w:rsidRPr="007F0BA8">
        <w:t xml:space="preserve">, </w:t>
      </w:r>
      <w:r w:rsidR="00CF18C0">
        <w:t xml:space="preserve">int kilogram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14:paraId="7AA94048" w14:textId="611B9D58" w:rsidR="007F0BA8" w:rsidRPr="00225A83" w:rsidRDefault="00142ACB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lastRenderedPageBreak/>
        <w:t>FemaleRobo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4E082BC2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6E541E">
        <w:rPr>
          <w:rFonts w:ascii="Consolas" w:hAnsi="Consolas"/>
          <w:b/>
          <w:noProof/>
          <w:lang w:val="en-GB"/>
        </w:rPr>
        <w:t>SecondaryService</w:t>
      </w:r>
      <w:r w:rsidR="007E294F">
        <w:rPr>
          <w:rFonts w:ascii="Consolas" w:hAnsi="Consolas"/>
          <w:b/>
          <w:noProof/>
          <w:lang w:val="en-GB"/>
        </w:rPr>
        <w:t>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56414D1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A989939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4DE11277" w:rsidR="007F0BA8" w:rsidRPr="003F0481" w:rsidRDefault="006E541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MaleRobo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4BAA233C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6E541E">
        <w:rPr>
          <w:rFonts w:ascii="Consolas" w:hAnsi="Consolas"/>
          <w:b/>
          <w:noProof/>
          <w:lang w:val="en-GB"/>
        </w:rPr>
        <w:t>MainServic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805D42A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  <w:lang w:val="en-GB"/>
        </w:rPr>
        <w:t>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03CF599A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 w:rsidR="007B5D00">
        <w:t>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7661F523" w:rsidR="00065F6C" w:rsidRDefault="006E541E" w:rsidP="00065F6C">
      <w:pPr>
        <w:pStyle w:val="Heading3"/>
        <w:jc w:val="both"/>
      </w:pPr>
      <w:r>
        <w:t>BaseService</w:t>
      </w:r>
    </w:p>
    <w:p w14:paraId="716F152E" w14:textId="4C38B1FB" w:rsidR="00065F6C" w:rsidRPr="007850A0" w:rsidRDefault="006E541E" w:rsidP="00065F6C">
      <w:pPr>
        <w:jc w:val="both"/>
        <w:rPr>
          <w:lang w:val="bg-BG"/>
        </w:rPr>
      </w:pPr>
      <w:r>
        <w:rPr>
          <w:rStyle w:val="CodeChar"/>
        </w:rPr>
        <w:t>BaseServic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servic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15A1901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6E541E">
        <w:rPr>
          <w:rFonts w:ascii="Consolas" w:hAnsi="Consolas"/>
          <w:b/>
          <w:noProof/>
        </w:rPr>
        <w:t>Servic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7C2E5491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3A6878">
        <w:rPr>
          <w:rFonts w:ascii="Consolas" w:hAnsi="Consolas"/>
          <w:b/>
          <w:noProof/>
        </w:rPr>
        <w:t>Robot</w:t>
      </w:r>
      <w:r>
        <w:t xml:space="preserve"> </w:t>
      </w:r>
      <w:r>
        <w:rPr>
          <w:bCs/>
          <w:lang w:val="bg-BG"/>
        </w:rPr>
        <w:t>а</w:t>
      </w:r>
      <w:r w:rsidR="003A6878">
        <w:rPr>
          <w:bCs/>
        </w:rPr>
        <w:t xml:space="preserve"> </w:t>
      </w:r>
      <w:r w:rsidR="003A6878" w:rsidRPr="003A6878">
        <w:rPr>
          <w:rFonts w:ascii="Consolas" w:hAnsi="Consolas"/>
          <w:b/>
        </w:rPr>
        <w:t>Service</w:t>
      </w:r>
      <w:r w:rsidR="003A6878">
        <w:rPr>
          <w:bCs/>
        </w:rP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1A59B42C" w:rsidR="00065F6C" w:rsidRPr="00FE21C6" w:rsidRDefault="003A6878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supplement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11B0F587" w:rsidR="00065F6C" w:rsidRPr="00030C02" w:rsidRDefault="006E541E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robot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Robo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0F3D689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3A6878">
        <w:rPr>
          <w:rFonts w:ascii="Consolas" w:hAnsi="Consolas"/>
          <w:noProof/>
          <w:szCs w:val="24"/>
        </w:rPr>
        <w:t>sumHardness</w:t>
      </w:r>
      <w:r>
        <w:rPr>
          <w:rFonts w:ascii="Consolas" w:hAnsi="Consolas"/>
          <w:noProof/>
          <w:szCs w:val="24"/>
        </w:rPr>
        <w:t>()</w:t>
      </w:r>
    </w:p>
    <w:p w14:paraId="0912693F" w14:textId="53D69FA8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695C98">
        <w:rPr>
          <w:b/>
          <w:bCs/>
        </w:rPr>
        <w:t>supplement</w:t>
      </w:r>
      <w:r w:rsidRPr="000E45B9">
        <w:rPr>
          <w:b/>
          <w:bCs/>
        </w:rPr>
        <w:t xml:space="preserve">’s </w:t>
      </w:r>
      <w:r w:rsidR="003A6878">
        <w:rPr>
          <w:b/>
          <w:bCs/>
        </w:rPr>
        <w:t>hardness</w:t>
      </w:r>
      <w:r w:rsidRPr="000E45B9">
        <w:rPr>
          <w:bCs/>
        </w:rPr>
        <w:t xml:space="preserve"> in the </w:t>
      </w:r>
      <w:r w:rsidR="006E541E">
        <w:rPr>
          <w:rFonts w:ascii="Consolas" w:hAnsi="Consolas"/>
          <w:b/>
        </w:rPr>
        <w:t>Service</w:t>
      </w:r>
      <w:r w:rsidR="00523B71">
        <w:rPr>
          <w:bCs/>
        </w:rPr>
        <w:t>.</w:t>
      </w:r>
    </w:p>
    <w:p w14:paraId="28768D59" w14:textId="78BFE8F1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</w:t>
      </w:r>
      <w:r w:rsidR="006E541E">
        <w:rPr>
          <w:rFonts w:ascii="Consolas" w:hAnsi="Consolas"/>
          <w:noProof/>
          <w:szCs w:val="24"/>
        </w:rPr>
        <w:t>addRobot</w:t>
      </w:r>
      <w:r w:rsidR="00065F6C"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1A60FC65" w:rsidR="00065F6C" w:rsidRDefault="00065F6C" w:rsidP="00065F6C">
      <w:r w:rsidRPr="001C0DC5">
        <w:rPr>
          <w:b/>
        </w:rPr>
        <w:t>Adds</w:t>
      </w:r>
      <w:r>
        <w:t xml:space="preserve"> a </w:t>
      </w:r>
      <w:r w:rsidR="006E541E">
        <w:rPr>
          <w:rFonts w:ascii="Consolas" w:hAnsi="Consolas"/>
          <w:b/>
          <w:noProof/>
        </w:rPr>
        <w:t>Robot</w:t>
      </w:r>
      <w:r>
        <w:t xml:space="preserve"> in the </w:t>
      </w:r>
      <w:r w:rsidR="006E541E">
        <w:rPr>
          <w:rFonts w:ascii="Consolas" w:hAnsi="Consolas"/>
          <w:b/>
        </w:rPr>
        <w:t>Servic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08CFBD99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6E541E">
        <w:rPr>
          <w:rFonts w:ascii="Consolas" w:hAnsi="Consolas"/>
          <w:b/>
        </w:rPr>
        <w:t>Robot</w:t>
      </w:r>
      <w:r w:rsidR="00D85CD3">
        <w:t xml:space="preserve"> in the </w:t>
      </w:r>
      <w:r w:rsidR="006E541E">
        <w:rPr>
          <w:rFonts w:ascii="Consolas" w:hAnsi="Consolas"/>
          <w:b/>
        </w:rPr>
        <w:t>Servic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47D76B2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</w:t>
      </w:r>
      <w:r w:rsidR="006E541E">
        <w:rPr>
          <w:rFonts w:ascii="Consolas" w:hAnsi="Consolas"/>
          <w:b/>
          <w:noProof/>
        </w:rPr>
        <w:t>robot</w:t>
      </w:r>
      <w:r w:rsidRPr="00065F6C">
        <w:rPr>
          <w:rFonts w:ascii="Consolas" w:hAnsi="Consolas"/>
          <w:b/>
          <w:noProof/>
        </w:rPr>
        <w:t>."</w:t>
      </w:r>
    </w:p>
    <w:p w14:paraId="4115E2DA" w14:textId="0B7D3079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void </w:t>
      </w:r>
      <w:r w:rsidR="006E541E">
        <w:rPr>
          <w:rFonts w:ascii="Consolas" w:hAnsi="Consolas"/>
          <w:noProof/>
          <w:szCs w:val="24"/>
        </w:rPr>
        <w:t>removeRobot</w:t>
      </w:r>
      <w:r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2E325778" w:rsidR="00FE21C6" w:rsidRDefault="00D77689" w:rsidP="00D77689">
      <w:r>
        <w:t xml:space="preserve">Removes a </w:t>
      </w:r>
      <w:r w:rsidR="006E541E">
        <w:rPr>
          <w:rFonts w:ascii="Consolas" w:hAnsi="Consolas"/>
          <w:b/>
          <w:noProof/>
        </w:rPr>
        <w:t>Robot</w:t>
      </w:r>
      <w:r>
        <w:t xml:space="preserve"> from the </w:t>
      </w:r>
      <w:r w:rsidR="006E541E">
        <w:rPr>
          <w:rFonts w:ascii="Consolas" w:hAnsi="Consolas"/>
          <w:b/>
        </w:rPr>
        <w:t>Service</w:t>
      </w:r>
      <w:r w:rsidR="00523B71">
        <w:t>.</w:t>
      </w:r>
    </w:p>
    <w:p w14:paraId="1BD6D406" w14:textId="3EA0D70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3A6878">
        <w:rPr>
          <w:rFonts w:ascii="Consolas" w:hAnsi="Consolas"/>
          <w:noProof/>
          <w:szCs w:val="24"/>
        </w:rPr>
        <w:t>addSupplement</w:t>
      </w:r>
      <w:r w:rsidR="00D77689">
        <w:rPr>
          <w:rFonts w:ascii="Consolas" w:hAnsi="Consolas"/>
          <w:noProof/>
          <w:szCs w:val="24"/>
        </w:rPr>
        <w:t>(</w:t>
      </w:r>
      <w:r w:rsidR="003A6878">
        <w:rPr>
          <w:rFonts w:ascii="Consolas" w:hAnsi="Consolas"/>
          <w:noProof/>
          <w:szCs w:val="24"/>
        </w:rPr>
        <w:t>Supplements supplement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7A1A0916" w:rsidR="00FE21C6" w:rsidRDefault="00512F50" w:rsidP="00D77689">
      <w:r w:rsidRPr="00512F50">
        <w:rPr>
          <w:b/>
          <w:bCs/>
        </w:rPr>
        <w:t>Adds</w:t>
      </w:r>
      <w:r w:rsidR="00D77689">
        <w:t xml:space="preserve"> a </w:t>
      </w:r>
      <w:r w:rsidR="003A6878">
        <w:rPr>
          <w:rFonts w:ascii="Consolas" w:hAnsi="Consolas"/>
          <w:b/>
          <w:noProof/>
        </w:rPr>
        <w:t>Supplements</w:t>
      </w:r>
      <w:r w:rsidR="00D77689">
        <w:t xml:space="preserve"> in the </w:t>
      </w:r>
      <w:r>
        <w:rPr>
          <w:rFonts w:ascii="Consolas" w:hAnsi="Consolas"/>
          <w:b/>
        </w:rPr>
        <w:t>Servic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7CCC8928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512F50">
        <w:rPr>
          <w:b/>
        </w:rPr>
        <w:t>robots</w:t>
      </w:r>
      <w:r>
        <w:t xml:space="preserve"> </w:t>
      </w:r>
      <w:r w:rsidR="000C7777">
        <w:t xml:space="preserve">in the </w:t>
      </w:r>
      <w:r w:rsidR="00512F50">
        <w:rPr>
          <w:rFonts w:ascii="Consolas" w:hAnsi="Consolas"/>
          <w:b/>
        </w:rPr>
        <w:t>Servic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678CA556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512F50">
        <w:rPr>
          <w:rFonts w:ascii="Consolas" w:hAnsi="Consolas"/>
          <w:b/>
        </w:rPr>
        <w:t>Service</w:t>
      </w:r>
      <w:r>
        <w:t xml:space="preserve"> in the format below. </w:t>
      </w:r>
    </w:p>
    <w:p w14:paraId="3D198C35" w14:textId="249CF7C2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12F50">
        <w:rPr>
          <w:rFonts w:ascii="Consolas" w:hAnsi="Consolas"/>
          <w:b/>
          <w:noProof/>
        </w:rPr>
        <w:t>servic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512F50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512F50">
        <w:rPr>
          <w:rFonts w:ascii="Consolas" w:hAnsi="Consolas"/>
          <w:b/>
          <w:noProof/>
        </w:rPr>
        <w:t>robo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2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Name3} ... / </w:t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3A6878">
        <w:rPr>
          <w:rFonts w:ascii="Consolas" w:hAnsi="Consolas"/>
          <w:b/>
          <w:noProof/>
        </w:rPr>
        <w:t>Supplements</w:t>
      </w:r>
      <w:r w:rsidR="00523B71">
        <w:rPr>
          <w:rFonts w:ascii="Consolas" w:hAnsi="Consolas"/>
          <w:b/>
          <w:noProof/>
        </w:rPr>
        <w:t>: {</w:t>
      </w:r>
      <w:r w:rsidR="003A6878">
        <w:rPr>
          <w:rFonts w:ascii="Consolas" w:hAnsi="Consolas"/>
          <w:b/>
          <w:noProof/>
        </w:rPr>
        <w:t>supplement</w:t>
      </w:r>
      <w:r w:rsidR="00512F50">
        <w:rPr>
          <w:rFonts w:ascii="Consolas" w:hAnsi="Consolas"/>
          <w:b/>
          <w:noProof/>
        </w:rPr>
        <w:t>s</w:t>
      </w:r>
      <w:r w:rsidR="00523B71">
        <w:rPr>
          <w:rFonts w:ascii="Consolas" w:hAnsi="Consolas"/>
          <w:b/>
          <w:noProof/>
        </w:rPr>
        <w:t xml:space="preserve">Count} </w:t>
      </w:r>
      <w:r w:rsidR="00137FBA">
        <w:rPr>
          <w:rFonts w:ascii="Consolas" w:hAnsi="Consolas"/>
          <w:b/>
          <w:noProof/>
        </w:rPr>
        <w:t>Hardness</w:t>
      </w:r>
      <w:r w:rsidR="00D77689" w:rsidRPr="00D77689">
        <w:rPr>
          <w:rFonts w:ascii="Consolas" w:hAnsi="Consolas"/>
          <w:b/>
          <w:noProof/>
        </w:rPr>
        <w:t>: {</w:t>
      </w:r>
      <w:r w:rsidR="00137FBA">
        <w:rPr>
          <w:rFonts w:ascii="Consolas" w:hAnsi="Consolas"/>
          <w:b/>
          <w:noProof/>
        </w:rPr>
        <w:t>sumHardness</w:t>
      </w:r>
      <w:r w:rsidR="00D77689" w:rsidRPr="00D77689">
        <w:rPr>
          <w:rFonts w:ascii="Consolas" w:hAnsi="Consolas"/>
          <w:b/>
          <w:noProof/>
        </w:rPr>
        <w:t>}"</w:t>
      </w:r>
    </w:p>
    <w:p w14:paraId="34D9A60B" w14:textId="605EAFC8" w:rsidR="00F72108" w:rsidRPr="00F72108" w:rsidRDefault="00F72108" w:rsidP="00D77689">
      <w:pPr>
        <w:rPr>
          <w:rFonts w:cstheme="minorHAnsi"/>
          <w:b/>
          <w:noProof/>
        </w:rPr>
      </w:pPr>
      <w:r w:rsidRPr="00F72108">
        <w:rPr>
          <w:rFonts w:cstheme="minorHAnsi"/>
          <w:b/>
          <w:noProof/>
          <w:u w:val="single"/>
        </w:rPr>
        <w:t>Note:</w:t>
      </w:r>
      <w:r w:rsidRPr="00F72108">
        <w:rPr>
          <w:rFonts w:cstheme="minorHAnsi"/>
          <w:b/>
          <w:noProof/>
        </w:rPr>
        <w:t xml:space="preserve"> </w:t>
      </w:r>
      <w:r w:rsidRPr="00F72108">
        <w:rPr>
          <w:rFonts w:cstheme="minorHAnsi"/>
          <w:bCs/>
          <w:noProof/>
        </w:rPr>
        <w:t>I remind you that there are</w:t>
      </w:r>
      <w:r w:rsidRPr="00F72108">
        <w:rPr>
          <w:rFonts w:cstheme="minorHAnsi"/>
          <w:b/>
          <w:noProof/>
        </w:rPr>
        <w:t xml:space="preserve"> two service types – MainService </w:t>
      </w:r>
      <w:r w:rsidRPr="00F72108">
        <w:rPr>
          <w:rFonts w:cstheme="minorHAnsi"/>
          <w:bCs/>
          <w:noProof/>
        </w:rPr>
        <w:t>and</w:t>
      </w:r>
      <w:r w:rsidRPr="00F72108">
        <w:rPr>
          <w:rFonts w:cstheme="minorHAnsi"/>
          <w:b/>
          <w:noProof/>
        </w:rPr>
        <w:t xml:space="preserve"> SecondaryService.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1FDB361F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6E541E">
        <w:rPr>
          <w:rFonts w:ascii="Consolas" w:hAnsi="Consolas"/>
          <w:b/>
          <w:bCs/>
          <w:noProof/>
          <w:lang w:val="en-GB"/>
        </w:rPr>
        <w:t>BaseServic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15D1BAA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64185A">
        <w:rPr>
          <w:rFonts w:ascii="Consolas" w:hAnsi="Consolas"/>
          <w:b/>
          <w:bCs/>
          <w:noProof/>
        </w:rPr>
        <w:t>Service</w:t>
      </w:r>
      <w:r w:rsidRPr="00772F80">
        <w:rPr>
          <w:noProof/>
          <w:lang w:val="en-GB"/>
        </w:rPr>
        <w:t>:</w:t>
      </w:r>
    </w:p>
    <w:p w14:paraId="1FAE8C5C" w14:textId="6D84B05D" w:rsidR="00D77689" w:rsidRDefault="006E541E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econdaryServic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15AA50CD" w:rsidR="00D77689" w:rsidRPr="006E541E" w:rsidRDefault="006E541E" w:rsidP="00D77689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MainServic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7DEABAE9" w:rsidR="00D77689" w:rsidRDefault="00740E3D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CAB2A2E" w:rsidR="00D77689" w:rsidRPr="00942243" w:rsidRDefault="00D77689" w:rsidP="00D77689">
      <w:pPr>
        <w:jc w:val="both"/>
      </w:pPr>
      <w:r>
        <w:t xml:space="preserve">The </w:t>
      </w:r>
      <w:r w:rsidR="00137FBA">
        <w:rPr>
          <w:b/>
        </w:rPr>
        <w:t>supplement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137FBA">
        <w:rPr>
          <w:b/>
        </w:rPr>
        <w:t>supplements</w:t>
      </w:r>
      <w:r>
        <w:t xml:space="preserve"> that are in the </w:t>
      </w:r>
      <w:r w:rsidR="0064185A">
        <w:rPr>
          <w:b/>
          <w:bCs/>
          <w:noProof/>
        </w:rPr>
        <w:t>services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3000A2C3" w:rsidR="00D77689" w:rsidRPr="000D7F16" w:rsidRDefault="00137FBA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E4A999B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2CA9170A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137FBA">
        <w:rPr>
          <w:b/>
        </w:rPr>
        <w:t>supplement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B7FF1CB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6A7878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137FBA">
        <w:rPr>
          <w:b/>
        </w:rPr>
        <w:t>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98BBE58" w:rsidR="00D77689" w:rsidRDefault="0016044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S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925BA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4D066FA0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137FBA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>, if there is</w:t>
      </w:r>
      <w:r w:rsidR="00160449">
        <w:rPr>
          <w:lang w:val="bg-BG"/>
        </w:rPr>
        <w:t xml:space="preserve"> </w:t>
      </w:r>
      <w:r w:rsidR="00160449">
        <w:t>any</w:t>
      </w:r>
      <w:r>
        <w:t xml:space="preserve">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72D11DC" w14:textId="77777777" w:rsidR="00F72108" w:rsidRDefault="00F72108" w:rsidP="00F7210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17131AB6" w14:textId="77777777" w:rsidR="00F72108" w:rsidRDefault="00F72108" w:rsidP="00F7210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52F48046" w14:textId="77777777" w:rsidR="00F72108" w:rsidRDefault="00F72108" w:rsidP="00F72108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0B507041" w:rsidR="00AA19A3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03470595" w:rsidR="004544FA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service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noProof/>
        </w:rPr>
        <w:t>Servic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075700B7" w14:textId="1EA4896F" w:rsidR="00AA19A3" w:rsidRDefault="00B2611F" w:rsidP="00AA19A3">
      <w:pPr>
        <w:pStyle w:val="Heading4"/>
        <w:jc w:val="both"/>
      </w:pPr>
      <w:r>
        <w:rPr>
          <w:noProof/>
        </w:rPr>
        <w:t>AddServic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9FCD555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B2611F">
        <w:rPr>
          <w:rStyle w:val="CodeChar"/>
          <w:rFonts w:cstheme="minorHAnsi"/>
          <w:bCs/>
        </w:rPr>
        <w:t>Servic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 xml:space="preserve">to the </w:t>
      </w:r>
      <w:r w:rsidR="00B2611F">
        <w:rPr>
          <w:rStyle w:val="CodeChar"/>
          <w:rFonts w:asciiTheme="minorHAnsi" w:hAnsiTheme="minorHAnsi" w:cstheme="minorHAnsi"/>
          <w:b w:val="0"/>
        </w:rPr>
        <w:t>service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r w:rsidR="00B2611F">
        <w:rPr>
          <w:rFonts w:ascii="Consolas" w:hAnsi="Consolas"/>
          <w:b/>
        </w:rPr>
        <w:t>MainService</w:t>
      </w:r>
      <w:r w:rsidR="00AA19A3">
        <w:t>" and "</w:t>
      </w:r>
      <w:r w:rsidR="00B2611F">
        <w:rPr>
          <w:rFonts w:ascii="Consolas" w:hAnsi="Consolas"/>
          <w:b/>
        </w:rPr>
        <w:t>SecondaryService</w:t>
      </w:r>
      <w:r w:rsidR="00AA19A3">
        <w:t>".</w:t>
      </w:r>
    </w:p>
    <w:p w14:paraId="24B3F162" w14:textId="7BDC65F2" w:rsidR="00AA19A3" w:rsidRDefault="00AA19A3" w:rsidP="00AA19A3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299C55D5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ervice</w:t>
      </w:r>
      <w:r w:rsidRPr="00AA19A3">
        <w:rPr>
          <w:rFonts w:ascii="Consolas" w:hAnsi="Consolas"/>
          <w:b/>
        </w:rPr>
        <w:t xml:space="preserve"> type."</w:t>
      </w:r>
    </w:p>
    <w:p w14:paraId="0367A1B3" w14:textId="670F8B1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4DA7CA6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r w:rsidR="00B2611F">
        <w:rPr>
          <w:rFonts w:ascii="Consolas" w:hAnsi="Consolas"/>
          <w:b/>
        </w:rPr>
        <w:t>service</w:t>
      </w:r>
      <w:r w:rsidR="00D44B01">
        <w:rPr>
          <w:rFonts w:ascii="Consolas" w:hAnsi="Consolas"/>
          <w:b/>
        </w:rPr>
        <w:t>Type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631D7B06" w:rsidR="004A6DB0" w:rsidRDefault="00B2611F" w:rsidP="004A6DB0">
      <w:pPr>
        <w:pStyle w:val="Heading4"/>
        <w:jc w:val="both"/>
      </w:pPr>
      <w:r>
        <w:rPr>
          <w:noProof/>
        </w:rPr>
        <w:t>Add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43B0EF7C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B2611F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B2611F">
        <w:rPr>
          <w:rFonts w:ascii="Consolas" w:hAnsi="Consolas"/>
          <w:b/>
        </w:rPr>
        <w:t>PlasticArmor</w:t>
      </w:r>
      <w:r>
        <w:t>" and "</w:t>
      </w:r>
      <w:r w:rsidR="00B2611F">
        <w:rPr>
          <w:rFonts w:ascii="Consolas" w:hAnsi="Consolas"/>
          <w:b/>
        </w:rPr>
        <w:t>MetalArmor</w:t>
      </w:r>
      <w:r>
        <w:t xml:space="preserve">". If the </w:t>
      </w:r>
      <w:r w:rsidR="00B2611F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7B3C9B55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341D4BEB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r w:rsidR="00B2611F">
        <w:rPr>
          <w:rFonts w:ascii="Consolas" w:hAnsi="Consolas"/>
          <w:b/>
        </w:rPr>
        <w:t>supplement</w:t>
      </w:r>
      <w:r w:rsidR="00200E93" w:rsidRPr="004A6DB0">
        <w:rPr>
          <w:rFonts w:ascii="Consolas" w:hAnsi="Consolas"/>
          <w:b/>
        </w:rPr>
        <w:t>Type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03E02B6C" w:rsidR="004A6DB0" w:rsidRPr="002C3BAD" w:rsidRDefault="00B2611F" w:rsidP="004A6DB0">
      <w:pPr>
        <w:pStyle w:val="Heading4"/>
        <w:jc w:val="both"/>
      </w:pPr>
      <w:r>
        <w:rPr>
          <w:noProof/>
        </w:rPr>
        <w:t>Supplement</w:t>
      </w:r>
      <w:r w:rsidR="00710967">
        <w:rPr>
          <w:noProof/>
        </w:rPr>
        <w:t>For</w:t>
      </w:r>
      <w:r>
        <w:rPr>
          <w:noProof/>
        </w:rPr>
        <w:t>Servic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2096811" w:rsidR="004A6DB0" w:rsidRPr="0056086D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ervic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7C4EAEB6" w:rsidR="004A6DB0" w:rsidRPr="0023149A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2E2A7A3C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B2611F">
        <w:rPr>
          <w:rStyle w:val="CodeChar"/>
          <w:rFonts w:cstheme="minorHAnsi"/>
          <w:bCs/>
        </w:rPr>
        <w:t>Supplement</w:t>
      </w:r>
      <w:r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B2611F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B2611F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DBC5AB0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B2611F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3064EB9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B2611F">
        <w:rPr>
          <w:rFonts w:ascii="Consolas" w:hAnsi="Consolas"/>
          <w:b/>
        </w:rPr>
        <w:t>Supplement</w:t>
      </w:r>
      <w:r w:rsidR="00A821AB" w:rsidRPr="00A821AB">
        <w:rPr>
          <w:rFonts w:ascii="Consolas" w:hAnsi="Consolas"/>
          <w:b/>
        </w:rPr>
        <w:t xml:space="preserve"> of type {</w:t>
      </w:r>
      <w:r w:rsidR="00B2611F">
        <w:rPr>
          <w:rFonts w:ascii="Consolas" w:hAnsi="Consolas"/>
          <w:b/>
        </w:rPr>
        <w:t>supplement</w:t>
      </w:r>
      <w:r w:rsidR="00710967">
        <w:rPr>
          <w:rFonts w:ascii="Consolas" w:hAnsi="Consolas"/>
          <w:b/>
        </w:rPr>
        <w:t>Type</w:t>
      </w:r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F8CD08E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supplementT</w:t>
      </w:r>
      <w:r w:rsidR="000C7777" w:rsidRPr="00D77689">
        <w:rPr>
          <w:rFonts w:ascii="Consolas" w:hAnsi="Consolas"/>
          <w:b/>
          <w:noProof/>
        </w:rPr>
        <w:t>ype} to {</w:t>
      </w:r>
      <w:r w:rsidR="00B2611F">
        <w:rPr>
          <w:rFonts w:ascii="Consolas" w:hAnsi="Consolas"/>
          <w:b/>
          <w:noProof/>
        </w:rPr>
        <w:t>servic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5C91F915" w:rsidR="00D85CD3" w:rsidRDefault="00B2611F" w:rsidP="00D85CD3">
      <w:pPr>
        <w:pStyle w:val="Heading4"/>
        <w:jc w:val="both"/>
      </w:pPr>
      <w:r>
        <w:rPr>
          <w:noProof/>
        </w:rPr>
        <w:t>Add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77248668" w:rsidR="004A6DB0" w:rsidRPr="00EA1804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rvic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6E0A367E" w:rsidR="004A6DB0" w:rsidRPr="009B71E4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71BCA12D" w:rsidR="004A6DB0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3536200" w:rsidR="004A6DB0" w:rsidRPr="0023149A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K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1E2CC8B5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B2611F">
        <w:rPr>
          <w:rStyle w:val="CodeChar"/>
          <w:rFonts w:cstheme="minorHAnsi"/>
          <w:bCs/>
        </w:rPr>
        <w:t>Robot</w:t>
      </w:r>
      <w:r w:rsidR="004A6DB0"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B2611F">
        <w:rPr>
          <w:rStyle w:val="CodeChar"/>
          <w:rFonts w:cstheme="minorHAnsi"/>
          <w:bCs/>
        </w:rPr>
        <w:t>Robo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r w:rsidR="00B2611F">
        <w:rPr>
          <w:rFonts w:ascii="Consolas" w:hAnsi="Consolas"/>
          <w:b/>
        </w:rPr>
        <w:t>MaleRobot</w:t>
      </w:r>
      <w:r w:rsidR="004A6DB0" w:rsidRPr="00444552">
        <w:t>", "</w:t>
      </w:r>
      <w:r w:rsidR="00B2611F">
        <w:rPr>
          <w:rFonts w:ascii="Consolas" w:hAnsi="Consolas"/>
          <w:b/>
        </w:rPr>
        <w:t>FemaleRobot</w:t>
      </w:r>
      <w:r w:rsidR="00444552" w:rsidRPr="00444552">
        <w:t>".</w:t>
      </w:r>
      <w:r w:rsidR="00314A6C">
        <w:t xml:space="preserve"> </w:t>
      </w:r>
    </w:p>
    <w:p w14:paraId="6DBD8432" w14:textId="2328360E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 xml:space="preserve">The method must first check whether the </w:t>
      </w:r>
      <w:r w:rsidR="00B2611F">
        <w:t>robot</w:t>
      </w:r>
      <w:r w:rsidRPr="002658DF">
        <w:t xml:space="preserve"> type is valid.</w:t>
      </w:r>
    </w:p>
    <w:p w14:paraId="59860927" w14:textId="72DD6779" w:rsidR="004A6DB0" w:rsidRDefault="004A6DB0" w:rsidP="004A6DB0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Robo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37477474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robo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6255D6C7" w14:textId="77777777" w:rsidR="00C47E93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 xml:space="preserve">Unsuitable </w:t>
      </w:r>
      <w:r w:rsidR="00B2611F">
        <w:rPr>
          <w:rFonts w:ascii="Consolas" w:hAnsi="Consolas"/>
          <w:b/>
          <w:noProof/>
        </w:rPr>
        <w:t>servic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B2611F">
        <w:rPr>
          <w:rFonts w:ascii="Consolas" w:hAnsi="Consolas"/>
          <w:b/>
        </w:rPr>
        <w:t>Robo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B2611F">
        <w:rPr>
          <w:rFonts w:ascii="Consolas" w:hAnsi="Consolas"/>
          <w:b/>
        </w:rPr>
        <w:t>Service</w:t>
      </w:r>
      <w:r w:rsidR="00B75D43">
        <w:rPr>
          <w:rFonts w:ascii="Consolas" w:hAnsi="Consolas"/>
          <w:b/>
          <w:lang w:val="bg-BG"/>
        </w:rPr>
        <w:t>.</w:t>
      </w:r>
      <w:r w:rsidR="00C47E93" w:rsidRPr="00C47E93">
        <w:t xml:space="preserve"> </w:t>
      </w:r>
    </w:p>
    <w:p w14:paraId="1124A5BE" w14:textId="193D5E42" w:rsidR="00444552" w:rsidRPr="00444552" w:rsidRDefault="00C47E93" w:rsidP="00C47E93">
      <w:pPr>
        <w:pStyle w:val="ListParagraph"/>
        <w:ind w:left="766"/>
        <w:jc w:val="both"/>
      </w:pPr>
      <w:r w:rsidRPr="00C47E93">
        <w:rPr>
          <w:b/>
          <w:bCs/>
          <w:u w:val="single"/>
        </w:rPr>
        <w:t>For reference:</w:t>
      </w:r>
      <w:r w:rsidRPr="00C47E93">
        <w:t xml:space="preserve"> check their description from </w:t>
      </w:r>
      <w:r w:rsidRPr="00C47E93">
        <w:rPr>
          <w:b/>
          <w:bCs/>
        </w:rPr>
        <w:t>Task 1</w:t>
      </w:r>
      <w:r>
        <w:t>.</w:t>
      </w:r>
    </w:p>
    <w:p w14:paraId="09A331B9" w14:textId="7287EE75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Type} to {</w:t>
      </w:r>
      <w:r w:rsidR="00B2611F">
        <w:rPr>
          <w:rFonts w:ascii="Consolas" w:hAnsi="Consolas"/>
          <w:b/>
          <w:noProof/>
        </w:rPr>
        <w:t>servic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2611F">
        <w:rPr>
          <w:rFonts w:ascii="Consolas" w:hAnsi="Consolas"/>
          <w:b/>
        </w:rPr>
        <w:t>Robo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B2611F">
        <w:rPr>
          <w:rFonts w:ascii="Consolas" w:hAnsi="Consolas"/>
          <w:b/>
        </w:rPr>
        <w:t>Service</w:t>
      </w:r>
      <w:r>
        <w:rPr>
          <w:rFonts w:ascii="Consolas" w:hAnsi="Consolas"/>
          <w:b/>
        </w:rPr>
        <w:t>.</w:t>
      </w:r>
    </w:p>
    <w:p w14:paraId="35105073" w14:textId="47B616C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>ing</w:t>
      </w:r>
      <w:r w:rsidR="00B2611F">
        <w:rPr>
          <w:noProof/>
        </w:rPr>
        <w:t>Robot</w:t>
      </w:r>
      <w:r w:rsidR="00B75D43">
        <w:rPr>
          <w:noProof/>
        </w:rPr>
        <w:t xml:space="preserve">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5F9DC716" w:rsidR="004A6DB0" w:rsidRPr="00F32ADF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D5490E4" w:rsidR="004A6DB0" w:rsidRDefault="004A6DB0" w:rsidP="004A6DB0">
      <w:pPr>
        <w:jc w:val="both"/>
      </w:pPr>
      <w:r>
        <w:t xml:space="preserve">Feeds all </w:t>
      </w:r>
      <w:r w:rsidR="00B2611F">
        <w:rPr>
          <w:rFonts w:ascii="Consolas" w:hAnsi="Consolas"/>
          <w:b/>
          <w:noProof/>
        </w:rPr>
        <w:t>Robo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2611F">
        <w:rPr>
          <w:rFonts w:ascii="Consolas" w:hAnsi="Consolas"/>
          <w:b/>
          <w:noProof/>
        </w:rPr>
        <w:t>Servic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47B962D7" w:rsidR="000C7777" w:rsidRDefault="000C7777" w:rsidP="000C7777">
      <w:pPr>
        <w:jc w:val="both"/>
      </w:pPr>
      <w:r w:rsidRPr="00AC23E1">
        <w:rPr>
          <w:b/>
        </w:rPr>
        <w:lastRenderedPageBreak/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2611F"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AB4AFAE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FF5353">
        <w:rPr>
          <w:rFonts w:ascii="Consolas" w:hAnsi="Consolas"/>
          <w:b/>
          <w:noProof/>
        </w:rPr>
        <w:t>Robots fed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7853A82B" w:rsidR="004A6DB0" w:rsidRPr="00A3234E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7E54FED0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B2611F">
        <w:rPr>
          <w:rFonts w:ascii="Consolas" w:hAnsi="Consolas"/>
          <w:b/>
          <w:noProof/>
        </w:rPr>
        <w:t>Servic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2611F">
        <w:rPr>
          <w:rFonts w:ascii="Consolas" w:hAnsi="Consolas"/>
          <w:b/>
          <w:noProof/>
        </w:rPr>
        <w:t>Robot</w:t>
      </w:r>
      <w:r w:rsidRPr="00A3234E">
        <w:t xml:space="preserve"> and </w:t>
      </w:r>
      <w:r w:rsidR="00B2611F">
        <w:rPr>
          <w:rFonts w:ascii="Consolas" w:hAnsi="Consolas"/>
          <w:b/>
          <w:noProof/>
        </w:rPr>
        <w:t>Supplement</w:t>
      </w:r>
      <w:r w:rsidR="00135FC3">
        <w:rPr>
          <w:rFonts w:ascii="Consolas" w:hAnsi="Consolas"/>
          <w:b/>
          <w:noProof/>
        </w:rPr>
        <w:t xml:space="preserve"> </w:t>
      </w:r>
      <w:r w:rsidRPr="00A3234E">
        <w:t xml:space="preserve">prices in the </w:t>
      </w:r>
      <w:r w:rsidR="00B2611F">
        <w:rPr>
          <w:rFonts w:ascii="Consolas" w:hAnsi="Consolas"/>
          <w:b/>
          <w:noProof/>
        </w:rPr>
        <w:t>Servic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19F66754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205877">
        <w:rPr>
          <w:rFonts w:ascii="Consolas" w:hAnsi="Consolas"/>
          <w:b/>
        </w:rPr>
        <w:t>s</w:t>
      </w:r>
      <w:r w:rsidR="00B2611F">
        <w:rPr>
          <w:rFonts w:ascii="Consolas" w:hAnsi="Consolas"/>
          <w:b/>
        </w:rPr>
        <w:t>ervice</w:t>
      </w:r>
      <w:r w:rsidR="00416493">
        <w:rPr>
          <w:rFonts w:ascii="Consolas" w:hAnsi="Consolas"/>
          <w:b/>
        </w:rPr>
        <w:t xml:space="preserve"> {</w:t>
      </w:r>
      <w:r w:rsidR="00B2611F">
        <w:rPr>
          <w:rFonts w:ascii="Consolas" w:hAnsi="Consolas"/>
          <w:b/>
        </w:rPr>
        <w:t>service</w:t>
      </w:r>
      <w:r w:rsidRPr="00A3234E">
        <w:rPr>
          <w:rFonts w:ascii="Consolas" w:hAnsi="Consolas"/>
          <w:b/>
        </w:rPr>
        <w:t>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5772A0B" w:rsidR="004A6DB0" w:rsidRDefault="004A6DB0" w:rsidP="004A6DB0">
      <w:pPr>
        <w:jc w:val="both"/>
      </w:pPr>
      <w:r>
        <w:t xml:space="preserve">Returns information about each </w:t>
      </w:r>
      <w:r w:rsidR="00B2611F">
        <w:t>service</w:t>
      </w:r>
      <w:r>
        <w:t xml:space="preserve">. </w:t>
      </w:r>
      <w:r w:rsidR="00F22655" w:rsidRPr="00C96E92">
        <w:t xml:space="preserve">You can use </w:t>
      </w:r>
      <w:r w:rsidR="00B2611F">
        <w:t>Service</w:t>
      </w:r>
      <w:r w:rsidR="00F22655" w:rsidRPr="00C96E92">
        <w:t xml:space="preserve">'s </w:t>
      </w:r>
      <w:r w:rsidR="00F22655">
        <w:rPr>
          <w:rFonts w:ascii="Consolas" w:hAnsi="Consolas"/>
          <w:b/>
        </w:rPr>
        <w:t>getStatistics</w:t>
      </w:r>
      <w:r w:rsidR="00F22655" w:rsidRPr="00C96E92">
        <w:t xml:space="preserve"> method to implement the current functionality.</w:t>
      </w:r>
    </w:p>
    <w:p w14:paraId="4536F9F7" w14:textId="5C941078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robot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1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>ame2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 xml:space="preserve">ame3} ... / </w:t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}"</w:t>
      </w:r>
    </w:p>
    <w:p w14:paraId="135C166A" w14:textId="2305C939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Name</w:t>
      </w:r>
      <w:r w:rsidRPr="00D77689">
        <w:rPr>
          <w:rFonts w:ascii="Consolas" w:hAnsi="Consolas"/>
          <w:b/>
          <w:noProof/>
        </w:rPr>
        <w:t xml:space="preserve">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Type</w:t>
      </w:r>
      <w:r>
        <w:rPr>
          <w:rFonts w:ascii="Consolas" w:hAnsi="Consolas"/>
          <w:b/>
          <w:noProof/>
        </w:rPr>
        <w:t>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s</w:t>
      </w:r>
      <w:r>
        <w:rPr>
          <w:rFonts w:ascii="Consolas" w:hAnsi="Consolas"/>
          <w:b/>
          <w:noProof/>
        </w:rPr>
        <w:t xml:space="preserve">: </w:t>
      </w:r>
      <w:r w:rsidR="00B2611F">
        <w:rPr>
          <w:rFonts w:ascii="Consolas" w:hAnsi="Consolas"/>
          <w:b/>
          <w:noProof/>
        </w:rPr>
        <w:t>{robotN</w:t>
      </w:r>
      <w:r w:rsidR="00B2611F" w:rsidRPr="00D77689">
        <w:rPr>
          <w:rFonts w:ascii="Consolas" w:hAnsi="Consolas"/>
          <w:b/>
          <w:noProof/>
        </w:rPr>
        <w:t>ame</w:t>
      </w:r>
      <w:r w:rsidR="00B2611F">
        <w:rPr>
          <w:rFonts w:ascii="Consolas" w:hAnsi="Consolas"/>
          <w:b/>
          <w:noProof/>
        </w:rPr>
        <w:t>1} {robotName2} {robotName3} ... / Robots: n</w:t>
      </w:r>
      <w:r w:rsidR="00B2611F"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sumHard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80D5E5B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ervic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18109E91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0848D617" w:rsidR="004A6DB0" w:rsidRPr="007A2C08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SupplementForServic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serviceNam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}</w:t>
      </w:r>
    </w:p>
    <w:p w14:paraId="71DA682A" w14:textId="5177A4C4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Kin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62B791F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</w:t>
      </w:r>
      <w:r w:rsidR="00B2611F">
        <w:rPr>
          <w:rFonts w:ascii="Consolas" w:hAnsi="Consolas"/>
          <w:b/>
          <w:noProof/>
        </w:rPr>
        <w:t xml:space="preserve">Robot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1D648DFA" w14:textId="272B266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872B51D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AddService SecondaryService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37388512" w14:textId="0AD6E7C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AddService MainService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</w:p>
          <w:p w14:paraId="0E55D6D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 PlasticArmor</w:t>
            </w:r>
          </w:p>
          <w:p w14:paraId="1220FE8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 MetalArmor</w:t>
            </w:r>
          </w:p>
          <w:p w14:paraId="16D214DB" w14:textId="4AF37CF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Service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 PlasticArmor</w:t>
            </w:r>
          </w:p>
          <w:p w14:paraId="1476E0CA" w14:textId="15E75AEA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Service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 PlasticArmor</w:t>
            </w:r>
          </w:p>
          <w:p w14:paraId="2F9A66F2" w14:textId="16D73F95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Service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 MetalArmor</w:t>
            </w:r>
          </w:p>
          <w:p w14:paraId="516C2948" w14:textId="15EC955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RobotsWorld FemaleRobot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32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26</w:t>
            </w:r>
          </w:p>
          <w:p w14:paraId="3D78810E" w14:textId="01756D5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RobotsWorld FemaleRobot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parkles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21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11</w:t>
            </w:r>
          </w:p>
          <w:p w14:paraId="1EB587AE" w14:textId="204374D9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FeedingRobot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3522EB17" w14:textId="7609D671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FeedingRobot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</w:p>
          <w:p w14:paraId="17A192C5" w14:textId="5E26722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SumOfAll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2C8858FF" w14:textId="37EE64A4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FeedingRobot </w:t>
            </w:r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05CB08C8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6A6EDF7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 is successfully added.</w:t>
            </w:r>
          </w:p>
          <w:p w14:paraId="3A80563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 is successfully added.</w:t>
            </w:r>
          </w:p>
          <w:p w14:paraId="687932D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 is successfully added.</w:t>
            </w:r>
          </w:p>
          <w:p w14:paraId="0CA0ED7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 is successfully added.</w:t>
            </w:r>
          </w:p>
          <w:p w14:paraId="14C23237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PlasticArmor to ServiceRobotsWorld.</w:t>
            </w:r>
          </w:p>
          <w:p w14:paraId="790D2ED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 of type PlasticArmor is missing.</w:t>
            </w:r>
          </w:p>
          <w:p w14:paraId="09CBA7A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MetalArmor to ServiceRobotsWorld.</w:t>
            </w:r>
          </w:p>
          <w:p w14:paraId="64EC9E7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FemaleRobot to ServiceRobotsWorld.</w:t>
            </w:r>
          </w:p>
          <w:p w14:paraId="6489314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FemaleRobot to ServiceRobotsWorld.</w:t>
            </w:r>
          </w:p>
          <w:p w14:paraId="7E341AAD" w14:textId="7CB6F28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obo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2FF04D4B" w14:textId="6DFC02C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0</w:t>
            </w:r>
          </w:p>
          <w:p w14:paraId="30D20632" w14:textId="0E88C000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The value of service ServiceRobotsWorld is 557</w:t>
            </w:r>
            <w:r w:rsidR="00C47E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7.</w:t>
            </w:r>
          </w:p>
          <w:p w14:paraId="04447EBD" w14:textId="4C955FE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52BED29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 SecondaryService:</w:t>
            </w:r>
          </w:p>
          <w:p w14:paraId="7DA1614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crap Sparkles</w:t>
            </w:r>
          </w:p>
          <w:p w14:paraId="03DE81CD" w14:textId="01278573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2 Hardness: 6</w:t>
            </w:r>
          </w:p>
          <w:p w14:paraId="0A2645E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TechnicalsWorld MainService:</w:t>
            </w:r>
          </w:p>
          <w:p w14:paraId="7953894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none</w:t>
            </w:r>
          </w:p>
          <w:p w14:paraId="58D21EE9" w14:textId="14C54527" w:rsidR="004A6DB0" w:rsidRPr="002D5122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5F4AAFFF" w14:textId="2C71241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Service SecondaryService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4F4EB36F" w14:textId="3357E2D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Male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33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.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7</w:t>
            </w:r>
          </w:p>
          <w:p w14:paraId="19469573" w14:textId="6F11CB4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Female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runo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77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43E01460" w14:textId="14A0182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Service MainService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</w:p>
          <w:p w14:paraId="067A782D" w14:textId="47C5D2B2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Extend 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 Esmeralda Persian 10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3610CE6" w14:textId="6AA39AC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Extend 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Male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utnik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Persian1 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42.21</w:t>
            </w:r>
          </w:p>
          <w:p w14:paraId="5D389005" w14:textId="15BAA20A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Chico Radgol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0.90</w:t>
            </w:r>
          </w:p>
          <w:p w14:paraId="5AE11D09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 MetalArmor</w:t>
            </w:r>
          </w:p>
          <w:p w14:paraId="0923B718" w14:textId="4A1F037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Service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Extend 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</w:p>
          <w:p w14:paraId="3A33B882" w14:textId="095457D4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Service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MetalArmor</w:t>
            </w:r>
          </w:p>
          <w:p w14:paraId="6D3A342E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 PlasticArmor</w:t>
            </w:r>
          </w:p>
          <w:p w14:paraId="6CF0CA8F" w14:textId="1618518B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pplementForService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Extend 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</w:p>
          <w:p w14:paraId="6C97C7E8" w14:textId="2B6310B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Feeding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</w:p>
          <w:p w14:paraId="5B8E2677" w14:textId="45B5DC4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Add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MaleRobo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2</w:t>
            </w:r>
          </w:p>
          <w:p w14:paraId="776697D1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35DB1F0B" w:rsidR="004A6DB0" w:rsidRPr="008243D1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3D08170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 is successfully added.</w:t>
            </w:r>
          </w:p>
          <w:p w14:paraId="7A692E0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016D15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FemaleRobot to ServiceRobotsWorld.</w:t>
            </w:r>
          </w:p>
          <w:p w14:paraId="76694BD2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 is successfully added.</w:t>
            </w:r>
          </w:p>
          <w:p w14:paraId="408E9B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A033DE9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MaleRobot to ServiceRobotsWorldExtend.</w:t>
            </w:r>
          </w:p>
          <w:p w14:paraId="296AD6E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Invalid robot type.</w:t>
            </w:r>
          </w:p>
          <w:p w14:paraId="02C446A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 is successfully added.</w:t>
            </w:r>
          </w:p>
          <w:p w14:paraId="3ED70E2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ccessfully added MetalArmor to ServiceRobotsWorldExtend.</w:t>
            </w:r>
          </w:p>
          <w:p w14:paraId="5B4671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 of type MetalArmor is missing.</w:t>
            </w:r>
          </w:p>
          <w:p w14:paraId="388FF1D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 is successfully added.</w:t>
            </w:r>
          </w:p>
          <w:p w14:paraId="053EAE4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 of type MetalArmor is missing.</w:t>
            </w:r>
          </w:p>
          <w:p w14:paraId="50B0074C" w14:textId="08521FC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1</w:t>
            </w:r>
          </w:p>
          <w:p w14:paraId="0C14C8FA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 price cannot be below or equal to 0.</w:t>
            </w:r>
          </w:p>
          <w:p w14:paraId="146ED48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 SecondaryService:</w:t>
            </w:r>
          </w:p>
          <w:p w14:paraId="7ADCBB6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Bruno</w:t>
            </w:r>
          </w:p>
          <w:p w14:paraId="18381D3F" w14:textId="7D9DEADA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  <w:p w14:paraId="3BC6AFB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 MainService:</w:t>
            </w:r>
          </w:p>
          <w:p w14:paraId="504EC1F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putnik</w:t>
            </w:r>
          </w:p>
          <w:p w14:paraId="1B98B5AE" w14:textId="787362B0" w:rsidR="004A6DB0" w:rsidRPr="00302049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1 Hardness: 5</w:t>
            </w:r>
          </w:p>
        </w:tc>
      </w:tr>
    </w:tbl>
    <w:p w14:paraId="5328AE8B" w14:textId="00310A1B" w:rsidR="004A6DB0" w:rsidRPr="003B0EB0" w:rsidRDefault="004A6DB0" w:rsidP="003B0EB0">
      <w:pPr>
        <w:rPr>
          <w:lang w:val="bg-BG"/>
        </w:rPr>
      </w:pPr>
      <w:bookmarkStart w:id="1" w:name="_GoBack"/>
      <w:bookmarkEnd w:id="1"/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FCDB2" w14:textId="77777777" w:rsidR="00667249" w:rsidRDefault="00667249" w:rsidP="008068A2">
      <w:pPr>
        <w:spacing w:after="0" w:line="240" w:lineRule="auto"/>
      </w:pPr>
      <w:r>
        <w:separator/>
      </w:r>
    </w:p>
  </w:endnote>
  <w:endnote w:type="continuationSeparator" w:id="0">
    <w:p w14:paraId="58AC23A8" w14:textId="77777777" w:rsidR="00667249" w:rsidRDefault="006672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4043" w14:textId="5F4935E9" w:rsidR="00FE21C6" w:rsidRDefault="00667249" w:rsidP="0059524F">
    <w:pPr>
      <w:pStyle w:val="Footer"/>
    </w:pPr>
    <w:r>
      <w:rPr>
        <w:noProof/>
      </w:rPr>
      <w:pict w14:anchorId="1575B263">
        <v:line id="Straight Connector 3" o:spid="_x0000_s2052" style="position:absolute;flip:y;z-index:251658752;visibility:visibl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" strokecolor="#974706 [1609]" strokeweight="1pt">
          <v:stroke endcap="round"/>
        </v:line>
      </w:pict>
    </w:r>
  </w:p>
  <w:p w14:paraId="7A1E5270" w14:textId="6646920E" w:rsidR="00FE21C6" w:rsidRPr="00377DD5" w:rsidRDefault="00667249" w:rsidP="00377DD5">
    <w:pPr>
      <w:pStyle w:val="Footer"/>
    </w:pPr>
    <w:r>
      <w:rPr>
        <w:noProof/>
      </w:rPr>
      <w:pict w14:anchorId="34095D21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1" type="#_x0000_t202" style="position:absolute;margin-left:419.15pt;margin-top:18.55pt;width:70.9pt;height:15.9pt;z-index:2516597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EdNv4bhAAAACQEAAA8AAAAAAAAAAAAAAAAAtwQAAGRycy9k&#10;b3ducmV2LnhtbFBLBQYAAAAABAAEAPMAAADFBQAAAAA=&#10;" filled="f" stroked="f" strokeweight=".5pt">
          <v:textbox inset="0,0,0,0">
            <w:txbxContent>
              <w:p w14:paraId="21A39C05" w14:textId="1E459EA6" w:rsidR="00FE21C6" w:rsidRDefault="00FE21C6" w:rsidP="0059524F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D81EF2">
                  <w:rPr>
                    <w:noProof/>
                    <w:sz w:val="18"/>
                    <w:szCs w:val="18"/>
                  </w:rPr>
                  <w:t>8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D81EF2"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4BD4F73E">
        <v:shape id="Text Box 29" o:spid="_x0000_s2050" type="#_x0000_t202" style="position:absolute;margin-left:103pt;margin-top:2.35pt;width:411.4pt;height:40.4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<v:textbox inset=".5mm,1.2mm,.5mm,.5mm">
            <w:txbxContent>
              <w:p w14:paraId="10C0E764" w14:textId="77777777" w:rsidR="00FE21C6" w:rsidRDefault="00FE21C6" w:rsidP="0059524F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5379945C" w14:textId="73225B39" w:rsidR="00FE21C6" w:rsidRDefault="00FE21C6" w:rsidP="0059524F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72765CA" wp14:editId="51458594">
                      <wp:extent cx="180975" cy="180975"/>
                      <wp:effectExtent l="0" t="0" r="9525" b="9525"/>
                      <wp:docPr id="28" name="Picture 28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D78B0AE" wp14:editId="2BE48494">
                      <wp:extent cx="180975" cy="180975"/>
                      <wp:effectExtent l="0" t="0" r="9525" b="9525"/>
                      <wp:docPr id="27" name="Picture 27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6A1EC2D3" wp14:editId="63CABD46">
                      <wp:extent cx="180975" cy="180975"/>
                      <wp:effectExtent l="0" t="0" r="9525" b="9525"/>
                      <wp:docPr id="26" name="Picture 26" title="Software University @ Facebook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3924FAA9" wp14:editId="084C8986">
                      <wp:extent cx="180975" cy="180975"/>
                      <wp:effectExtent l="0" t="0" r="9525" b="9525"/>
                      <wp:docPr id="24" name="Picture 24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AB0EF59" wp14:editId="7E980484">
                      <wp:extent cx="180975" cy="180975"/>
                      <wp:effectExtent l="0" t="0" r="9525" b="9525"/>
                      <wp:docPr id="22" name="Picture 22" title="Software University @ Twitter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0DB0DE3" wp14:editId="66678927">
                      <wp:extent cx="180975" cy="180975"/>
                      <wp:effectExtent l="0" t="0" r="9525" b="9525"/>
                      <wp:docPr id="21" name="Picture 21" title="Software University @ YouTube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7EB08E29" wp14:editId="394E8CEB">
                      <wp:extent cx="180975" cy="180975"/>
                      <wp:effectExtent l="0" t="0" r="9525" b="9525"/>
                      <wp:docPr id="20" name="Picture 20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64AACC9" wp14:editId="5DBB58BB">
                      <wp:extent cx="180975" cy="180975"/>
                      <wp:effectExtent l="0" t="0" r="9525" b="9525"/>
                      <wp:docPr id="17" name="Picture 1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9D37875" wp14:editId="77A3D0FE">
                      <wp:extent cx="180975" cy="180975"/>
                      <wp:effectExtent l="0" t="0" r="9525" b="9525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4DD9F1F0">
        <v:shape id="Text Box 7" o:spid="_x0000_s2049" type="#_x0000_t202" style="position:absolute;margin-left:108.35pt;margin-top:25.8pt;width:40.15pt;height:13pt;z-index:2516567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" filled="f" stroked="f" strokeweight=".5pt">
          <v:textbox inset=".5mm,0,0,0">
            <w:txbxContent>
              <w:p w14:paraId="7A3D6DA0" w14:textId="77777777" w:rsidR="00FE21C6" w:rsidRDefault="00FE21C6" w:rsidP="0059524F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6619D" w14:textId="77777777" w:rsidR="00667249" w:rsidRDefault="00667249" w:rsidP="008068A2">
      <w:pPr>
        <w:spacing w:after="0" w:line="240" w:lineRule="auto"/>
      </w:pPr>
      <w:r>
        <w:separator/>
      </w:r>
    </w:p>
  </w:footnote>
  <w:footnote w:type="continuationSeparator" w:id="0">
    <w:p w14:paraId="20A0428D" w14:textId="77777777" w:rsidR="00667249" w:rsidRDefault="006672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2M7EwNDCwMDc2NDNQ0lEKTi0uzszPAykwtKgFALpEzhctAAAA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35FC3"/>
    <w:rsid w:val="00137FBA"/>
    <w:rsid w:val="00140213"/>
    <w:rsid w:val="001418E1"/>
    <w:rsid w:val="00142ACB"/>
    <w:rsid w:val="00142C75"/>
    <w:rsid w:val="00147B73"/>
    <w:rsid w:val="00160449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877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2641"/>
    <w:rsid w:val="00286ECC"/>
    <w:rsid w:val="002A2D2D"/>
    <w:rsid w:val="002B14AB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2F2F23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3544C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3F2AC7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D638A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72E9"/>
    <w:rsid w:val="00517B12"/>
    <w:rsid w:val="00520867"/>
    <w:rsid w:val="00523B71"/>
    <w:rsid w:val="00524789"/>
    <w:rsid w:val="0053314E"/>
    <w:rsid w:val="00533583"/>
    <w:rsid w:val="00537D97"/>
    <w:rsid w:val="005439C9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97C24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185A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67249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5C98"/>
    <w:rsid w:val="00696F10"/>
    <w:rsid w:val="006A2903"/>
    <w:rsid w:val="006A4E03"/>
    <w:rsid w:val="006B112A"/>
    <w:rsid w:val="006C192D"/>
    <w:rsid w:val="006C57E9"/>
    <w:rsid w:val="006D16B7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788A"/>
    <w:rsid w:val="00722E97"/>
    <w:rsid w:val="00724DA4"/>
    <w:rsid w:val="00733918"/>
    <w:rsid w:val="00733A3C"/>
    <w:rsid w:val="00737121"/>
    <w:rsid w:val="007375C2"/>
    <w:rsid w:val="00740812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E7336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127D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D14AD"/>
    <w:rsid w:val="009D1805"/>
    <w:rsid w:val="009E1A09"/>
    <w:rsid w:val="009E255D"/>
    <w:rsid w:val="009F2F9B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944BE"/>
    <w:rsid w:val="00AA034B"/>
    <w:rsid w:val="00AA0405"/>
    <w:rsid w:val="00AA19A3"/>
    <w:rsid w:val="00AA3772"/>
    <w:rsid w:val="00AA4B65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318C"/>
    <w:rsid w:val="00C355A5"/>
    <w:rsid w:val="00C358B9"/>
    <w:rsid w:val="00C43B64"/>
    <w:rsid w:val="00C459F9"/>
    <w:rsid w:val="00C47E93"/>
    <w:rsid w:val="00C53F37"/>
    <w:rsid w:val="00C5499A"/>
    <w:rsid w:val="00C57B90"/>
    <w:rsid w:val="00C62A0F"/>
    <w:rsid w:val="00C63804"/>
    <w:rsid w:val="00C73537"/>
    <w:rsid w:val="00C80D46"/>
    <w:rsid w:val="00C82862"/>
    <w:rsid w:val="00C84E4D"/>
    <w:rsid w:val="00C8562F"/>
    <w:rsid w:val="00C91A44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8C0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2481B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1EF2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46B8"/>
    <w:rsid w:val="00E15B50"/>
    <w:rsid w:val="00E21239"/>
    <w:rsid w:val="00E2337D"/>
    <w:rsid w:val="00E24C6A"/>
    <w:rsid w:val="00E25811"/>
    <w:rsid w:val="00E25D3A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C785F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108"/>
    <w:rsid w:val="00F72E67"/>
    <w:rsid w:val="00F734B6"/>
    <w:rsid w:val="00F763B1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  <w:rsid w:val="00FF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C8D30-2E3A-4C43-B51F-F9902ED4C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3</TotalTime>
  <Pages>9</Pages>
  <Words>1940</Words>
  <Characters>11059</Characters>
  <Application>Microsoft Office Word</Application>
  <DocSecurity>0</DocSecurity>
  <Lines>92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Windows User</cp:lastModifiedBy>
  <cp:revision>20</cp:revision>
  <cp:lastPrinted>2015-10-26T22:35:00Z</cp:lastPrinted>
  <dcterms:created xsi:type="dcterms:W3CDTF">2023-01-23T15:03:00Z</dcterms:created>
  <dcterms:modified xsi:type="dcterms:W3CDTF">2023-11-05T02:0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